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བཅུ་གཉིས་ཆོས་ནི་གསུམ་དུ་འདུས། 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dc25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